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9E4C9" w14:textId="06B114D4" w:rsidR="00BA0931" w:rsidRPr="00624BB7" w:rsidRDefault="00ED506B" w:rsidP="0045625E">
      <w:pPr>
        <w:spacing w:after="0"/>
        <w:jc w:val="center"/>
        <w:rPr>
          <w:b/>
          <w:bCs/>
        </w:rPr>
      </w:pPr>
      <w:r w:rsidRPr="00624BB7">
        <w:rPr>
          <w:b/>
          <w:bCs/>
        </w:rPr>
        <w:t>DEĞİŞİM DÖNÜŞÜM ZAMANI PROJESİ</w:t>
      </w:r>
    </w:p>
    <w:p w14:paraId="5278AC4E" w14:textId="43778AE2" w:rsidR="00ED506B" w:rsidRPr="00624BB7" w:rsidRDefault="00ED506B" w:rsidP="0045625E">
      <w:pPr>
        <w:spacing w:after="0"/>
        <w:jc w:val="center"/>
        <w:rPr>
          <w:b/>
          <w:bCs/>
        </w:rPr>
      </w:pPr>
      <w:r w:rsidRPr="00624BB7">
        <w:rPr>
          <w:b/>
          <w:bCs/>
        </w:rPr>
        <w:t>KOBİ İSTİHDAM İHTİYACI LİSTESİ</w:t>
      </w:r>
    </w:p>
    <w:p w14:paraId="1F55C5A9" w14:textId="388CADFA" w:rsidR="00BA0931" w:rsidRPr="00624BB7" w:rsidRDefault="00BA0931" w:rsidP="00BA0931">
      <w:pPr>
        <w:jc w:val="center"/>
        <w:rPr>
          <w:b/>
          <w:bCs/>
        </w:rPr>
      </w:pPr>
    </w:p>
    <w:tbl>
      <w:tblPr>
        <w:tblStyle w:val="TabloKlavuzu"/>
        <w:tblpPr w:leftFromText="141" w:rightFromText="141" w:vertAnchor="page" w:horzAnchor="margin" w:tblpX="-714" w:tblpY="3787"/>
        <w:tblW w:w="5785" w:type="pct"/>
        <w:tblLook w:val="04A0" w:firstRow="1" w:lastRow="0" w:firstColumn="1" w:lastColumn="0" w:noHBand="0" w:noVBand="1"/>
      </w:tblPr>
      <w:tblGrid>
        <w:gridCol w:w="888"/>
        <w:gridCol w:w="3184"/>
        <w:gridCol w:w="3014"/>
        <w:gridCol w:w="3399"/>
      </w:tblGrid>
      <w:tr w:rsidR="00ED506B" w:rsidRPr="00624BB7" w14:paraId="0516ED22" w14:textId="77777777" w:rsidTr="00625D40">
        <w:trPr>
          <w:trHeight w:val="558"/>
        </w:trPr>
        <w:tc>
          <w:tcPr>
            <w:tcW w:w="423" w:type="pct"/>
            <w:vAlign w:val="center"/>
          </w:tcPr>
          <w:p w14:paraId="13E0D0DE" w14:textId="77777777" w:rsidR="00ED506B" w:rsidRPr="00624BB7" w:rsidRDefault="00ED506B" w:rsidP="00625D40">
            <w:pPr>
              <w:jc w:val="center"/>
              <w:rPr>
                <w:b/>
                <w:bCs/>
                <w:lang w:val="tr-TR"/>
              </w:rPr>
            </w:pPr>
            <w:r w:rsidRPr="00624BB7">
              <w:rPr>
                <w:b/>
                <w:bCs/>
                <w:lang w:val="tr-TR"/>
              </w:rPr>
              <w:t>Sıra No</w:t>
            </w:r>
          </w:p>
        </w:tc>
        <w:tc>
          <w:tcPr>
            <w:tcW w:w="1518" w:type="pct"/>
            <w:vAlign w:val="center"/>
          </w:tcPr>
          <w:p w14:paraId="32B98581" w14:textId="22FC23D4" w:rsidR="00ED506B" w:rsidRPr="00624BB7" w:rsidRDefault="00F13A92" w:rsidP="00625D40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SEKTÖR</w:t>
            </w:r>
          </w:p>
        </w:tc>
        <w:tc>
          <w:tcPr>
            <w:tcW w:w="1437" w:type="pct"/>
            <w:vAlign w:val="center"/>
          </w:tcPr>
          <w:p w14:paraId="124369D4" w14:textId="644ADD35" w:rsidR="00ED506B" w:rsidRPr="00624BB7" w:rsidRDefault="00F13A92" w:rsidP="00625D40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POZİSYON</w:t>
            </w:r>
          </w:p>
        </w:tc>
        <w:tc>
          <w:tcPr>
            <w:tcW w:w="1621" w:type="pct"/>
            <w:vAlign w:val="center"/>
          </w:tcPr>
          <w:p w14:paraId="3F3F93D3" w14:textId="661552C5" w:rsidR="000D1C40" w:rsidRPr="00624BB7" w:rsidRDefault="00F13A92" w:rsidP="00625D40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POZİSYON</w:t>
            </w:r>
          </w:p>
        </w:tc>
      </w:tr>
      <w:tr w:rsidR="00ED506B" w:rsidRPr="00624BB7" w14:paraId="1DED54C0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5B93DEE8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</w:t>
            </w:r>
          </w:p>
        </w:tc>
        <w:tc>
          <w:tcPr>
            <w:tcW w:w="1518" w:type="pct"/>
            <w:vAlign w:val="center"/>
          </w:tcPr>
          <w:p w14:paraId="52DB54E7" w14:textId="3BC5C4FB" w:rsidR="00ED506B" w:rsidRPr="00624BB7" w:rsidRDefault="00F13A92" w:rsidP="00410BE4">
            <w:pPr>
              <w:rPr>
                <w:lang w:val="tr-TR"/>
              </w:rPr>
            </w:pPr>
            <w:r>
              <w:rPr>
                <w:lang w:val="tr-TR"/>
              </w:rPr>
              <w:t>Tekstil</w:t>
            </w:r>
          </w:p>
          <w:p w14:paraId="43550DF7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437" w:type="pct"/>
            <w:vAlign w:val="center"/>
          </w:tcPr>
          <w:p w14:paraId="310593B9" w14:textId="11DAD3A1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Terzi Çırağı</w:t>
            </w:r>
          </w:p>
        </w:tc>
        <w:tc>
          <w:tcPr>
            <w:tcW w:w="1621" w:type="pct"/>
            <w:vAlign w:val="center"/>
          </w:tcPr>
          <w:p w14:paraId="3E00F5A0" w14:textId="12F5701A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İhracat Personeli</w:t>
            </w:r>
          </w:p>
          <w:p w14:paraId="45DBD7A9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04652FE7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34D901DF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</w:p>
        </w:tc>
        <w:tc>
          <w:tcPr>
            <w:tcW w:w="1518" w:type="pct"/>
            <w:vAlign w:val="center"/>
          </w:tcPr>
          <w:p w14:paraId="0429A3BA" w14:textId="3D116487" w:rsidR="00ED506B" w:rsidRPr="00624BB7" w:rsidRDefault="00F13A92" w:rsidP="00410BE4">
            <w:pPr>
              <w:rPr>
                <w:lang w:val="tr-TR"/>
              </w:rPr>
            </w:pPr>
            <w:r>
              <w:rPr>
                <w:lang w:val="tr-TR"/>
              </w:rPr>
              <w:t>Gıda (Restoran)</w:t>
            </w:r>
          </w:p>
          <w:p w14:paraId="4C7AD6A2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437" w:type="pct"/>
            <w:vAlign w:val="center"/>
          </w:tcPr>
          <w:p w14:paraId="1F88EA4F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</w:tc>
        <w:tc>
          <w:tcPr>
            <w:tcW w:w="1621" w:type="pct"/>
            <w:vAlign w:val="center"/>
          </w:tcPr>
          <w:p w14:paraId="629189ED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</w:tc>
      </w:tr>
      <w:tr w:rsidR="00ED506B" w:rsidRPr="00624BB7" w14:paraId="33578863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38EB6C7D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3</w:t>
            </w:r>
          </w:p>
        </w:tc>
        <w:tc>
          <w:tcPr>
            <w:tcW w:w="1518" w:type="pct"/>
            <w:vAlign w:val="center"/>
          </w:tcPr>
          <w:p w14:paraId="35D49D5E" w14:textId="2418FA8F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Eğitim</w:t>
            </w:r>
          </w:p>
        </w:tc>
        <w:tc>
          <w:tcPr>
            <w:tcW w:w="1437" w:type="pct"/>
            <w:vAlign w:val="center"/>
          </w:tcPr>
          <w:p w14:paraId="38A5EF79" w14:textId="6CDA5A2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  <w:p w14:paraId="50E0C401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59CC4C67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Almanca Öğretmeni</w:t>
            </w:r>
          </w:p>
          <w:p w14:paraId="0D9BF6CB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318884B9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4018121C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4</w:t>
            </w:r>
          </w:p>
        </w:tc>
        <w:tc>
          <w:tcPr>
            <w:tcW w:w="1518" w:type="pct"/>
            <w:vAlign w:val="center"/>
          </w:tcPr>
          <w:p w14:paraId="7E1CE3EC" w14:textId="6D5115F8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Gıda</w:t>
            </w:r>
          </w:p>
        </w:tc>
        <w:tc>
          <w:tcPr>
            <w:tcW w:w="1437" w:type="pct"/>
            <w:vAlign w:val="center"/>
          </w:tcPr>
          <w:p w14:paraId="3560D34A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  <w:p w14:paraId="5E968FC7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5116B396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  <w:p w14:paraId="6EF469B7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46091A4E" w14:textId="77777777" w:rsidTr="0045625E">
        <w:trPr>
          <w:trHeight w:val="1019"/>
        </w:trPr>
        <w:tc>
          <w:tcPr>
            <w:tcW w:w="423" w:type="pct"/>
            <w:vAlign w:val="center"/>
          </w:tcPr>
          <w:p w14:paraId="5D586EC5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5</w:t>
            </w:r>
          </w:p>
        </w:tc>
        <w:tc>
          <w:tcPr>
            <w:tcW w:w="1518" w:type="pct"/>
            <w:vAlign w:val="center"/>
          </w:tcPr>
          <w:p w14:paraId="68E06CB8" w14:textId="5AC4A9A7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Eğitim</w:t>
            </w:r>
          </w:p>
        </w:tc>
        <w:tc>
          <w:tcPr>
            <w:tcW w:w="1437" w:type="pct"/>
            <w:vAlign w:val="center"/>
          </w:tcPr>
          <w:p w14:paraId="25ECFBAF" w14:textId="77777777" w:rsidR="00F13A92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 xml:space="preserve">Fizik </w:t>
            </w:r>
            <w:r w:rsidR="00F13A92">
              <w:rPr>
                <w:lang w:val="tr-TR"/>
              </w:rPr>
              <w:t>Öğretmeni</w:t>
            </w:r>
          </w:p>
          <w:p w14:paraId="04B7BD24" w14:textId="0FC179AA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Türkçe</w:t>
            </w:r>
            <w:r w:rsidR="00F13A92">
              <w:rPr>
                <w:lang w:val="tr-TR"/>
              </w:rPr>
              <w:t xml:space="preserve"> Öğretmeni</w:t>
            </w:r>
          </w:p>
          <w:p w14:paraId="17DFCFF1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00391D6E" w14:textId="0C652D0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Sekreter</w:t>
            </w:r>
          </w:p>
          <w:p w14:paraId="2A2AC660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30865711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66430ADC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6</w:t>
            </w:r>
          </w:p>
        </w:tc>
        <w:tc>
          <w:tcPr>
            <w:tcW w:w="1518" w:type="pct"/>
            <w:vAlign w:val="center"/>
          </w:tcPr>
          <w:p w14:paraId="0915D7C8" w14:textId="45AD4E80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Metal</w:t>
            </w:r>
          </w:p>
        </w:tc>
        <w:tc>
          <w:tcPr>
            <w:tcW w:w="1437" w:type="pct"/>
            <w:vAlign w:val="center"/>
          </w:tcPr>
          <w:p w14:paraId="2603B839" w14:textId="207D16D9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Pazarlama Personeli</w:t>
            </w:r>
          </w:p>
        </w:tc>
        <w:tc>
          <w:tcPr>
            <w:tcW w:w="1621" w:type="pct"/>
            <w:vAlign w:val="center"/>
          </w:tcPr>
          <w:p w14:paraId="77BF2EC2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Operasyon Personeli</w:t>
            </w:r>
          </w:p>
          <w:p w14:paraId="7C71B053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2CAF2790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2CC6E4D8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7</w:t>
            </w:r>
          </w:p>
        </w:tc>
        <w:tc>
          <w:tcPr>
            <w:tcW w:w="1518" w:type="pct"/>
            <w:vAlign w:val="center"/>
          </w:tcPr>
          <w:p w14:paraId="6545F8C0" w14:textId="0FAA8CE2" w:rsidR="00ED506B" w:rsidRPr="00624BB7" w:rsidRDefault="00F13A92" w:rsidP="00410BE4">
            <w:pPr>
              <w:rPr>
                <w:lang w:val="tr-TR"/>
              </w:rPr>
            </w:pPr>
            <w:r>
              <w:rPr>
                <w:lang w:val="tr-TR"/>
              </w:rPr>
              <w:t>Ayakkabı/Terlik</w:t>
            </w:r>
          </w:p>
        </w:tc>
        <w:tc>
          <w:tcPr>
            <w:tcW w:w="1437" w:type="pct"/>
            <w:vAlign w:val="center"/>
          </w:tcPr>
          <w:p w14:paraId="4864C620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Kalite Kontrol Personeli</w:t>
            </w:r>
          </w:p>
          <w:p w14:paraId="5D119470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06786C3A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Teknik Personel (Makine Kullanımı)</w:t>
            </w:r>
          </w:p>
          <w:p w14:paraId="54DC90E3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553061F8" w14:textId="77777777" w:rsidTr="0045625E">
        <w:trPr>
          <w:trHeight w:val="1019"/>
        </w:trPr>
        <w:tc>
          <w:tcPr>
            <w:tcW w:w="423" w:type="pct"/>
            <w:vAlign w:val="center"/>
          </w:tcPr>
          <w:p w14:paraId="568D83A5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8</w:t>
            </w:r>
          </w:p>
        </w:tc>
        <w:tc>
          <w:tcPr>
            <w:tcW w:w="1518" w:type="pct"/>
            <w:vAlign w:val="center"/>
          </w:tcPr>
          <w:p w14:paraId="3B3BE0E0" w14:textId="24A94E62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Hizmet (Organizasyon)</w:t>
            </w:r>
          </w:p>
        </w:tc>
        <w:tc>
          <w:tcPr>
            <w:tcW w:w="1437" w:type="pct"/>
            <w:vAlign w:val="center"/>
          </w:tcPr>
          <w:p w14:paraId="032EC72C" w14:textId="79E24A3C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Mağaza Personeli (Bayan)</w:t>
            </w:r>
          </w:p>
          <w:p w14:paraId="349B95A3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4FC85FF7" w14:textId="6059A9E5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Ses ve Işık Montajı Personeli</w:t>
            </w:r>
          </w:p>
          <w:p w14:paraId="551657BA" w14:textId="77777777" w:rsidR="00ED506B" w:rsidRPr="00624BB7" w:rsidRDefault="00ED506B" w:rsidP="00410BE4">
            <w:pPr>
              <w:rPr>
                <w:lang w:val="tr-TR"/>
              </w:rPr>
            </w:pPr>
          </w:p>
        </w:tc>
      </w:tr>
      <w:tr w:rsidR="00ED506B" w:rsidRPr="00624BB7" w14:paraId="4E597275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3C2B5A69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9</w:t>
            </w:r>
          </w:p>
        </w:tc>
        <w:tc>
          <w:tcPr>
            <w:tcW w:w="1518" w:type="pct"/>
            <w:vAlign w:val="center"/>
          </w:tcPr>
          <w:p w14:paraId="66383686" w14:textId="241D4B17" w:rsidR="00ED506B" w:rsidRPr="00624BB7" w:rsidRDefault="00F13A92" w:rsidP="00410BE4">
            <w:pPr>
              <w:rPr>
                <w:lang w:val="tr-TR"/>
              </w:rPr>
            </w:pPr>
            <w:r>
              <w:rPr>
                <w:lang w:val="tr-TR"/>
              </w:rPr>
              <w:t>Tekstil</w:t>
            </w:r>
          </w:p>
          <w:p w14:paraId="15909E5B" w14:textId="77777777" w:rsidR="00ED506B" w:rsidRPr="00624BB7" w:rsidRDefault="00ED506B" w:rsidP="00410BE4">
            <w:pPr>
              <w:rPr>
                <w:lang w:val="tr-TR"/>
              </w:rPr>
            </w:pPr>
          </w:p>
        </w:tc>
        <w:tc>
          <w:tcPr>
            <w:tcW w:w="1437" w:type="pct"/>
            <w:vAlign w:val="center"/>
          </w:tcPr>
          <w:p w14:paraId="6817BD35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Konfeksiyon Üretimi Kalite Kontrol Personeli</w:t>
            </w:r>
          </w:p>
        </w:tc>
        <w:tc>
          <w:tcPr>
            <w:tcW w:w="1621" w:type="pct"/>
            <w:vAlign w:val="center"/>
          </w:tcPr>
          <w:p w14:paraId="71C28446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Konfeksiyon Ürünü Bilgisayarlı Tasarım Personeli</w:t>
            </w:r>
          </w:p>
        </w:tc>
      </w:tr>
      <w:tr w:rsidR="00ED506B" w:rsidRPr="00624BB7" w14:paraId="1D5FAEB2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5888C440" w14:textId="77777777" w:rsidR="00ED506B" w:rsidRPr="00624BB7" w:rsidRDefault="00ED506B" w:rsidP="0045625E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0</w:t>
            </w:r>
          </w:p>
        </w:tc>
        <w:tc>
          <w:tcPr>
            <w:tcW w:w="1518" w:type="pct"/>
            <w:vAlign w:val="center"/>
          </w:tcPr>
          <w:p w14:paraId="11DDAB9C" w14:textId="0E30BCD4" w:rsidR="00ED506B" w:rsidRPr="00624BB7" w:rsidRDefault="00F13A92" w:rsidP="00AC0212">
            <w:pPr>
              <w:rPr>
                <w:lang w:val="tr-TR"/>
              </w:rPr>
            </w:pPr>
            <w:r>
              <w:rPr>
                <w:lang w:val="tr-TR"/>
              </w:rPr>
              <w:t>İmalat (Makine)</w:t>
            </w:r>
          </w:p>
        </w:tc>
        <w:tc>
          <w:tcPr>
            <w:tcW w:w="1437" w:type="pct"/>
            <w:vAlign w:val="center"/>
          </w:tcPr>
          <w:p w14:paraId="000D49C8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Torna İşçisi</w:t>
            </w:r>
          </w:p>
        </w:tc>
        <w:tc>
          <w:tcPr>
            <w:tcW w:w="1621" w:type="pct"/>
            <w:vAlign w:val="center"/>
          </w:tcPr>
          <w:p w14:paraId="18D4236C" w14:textId="77777777" w:rsidR="00ED506B" w:rsidRPr="00624BB7" w:rsidRDefault="00ED506B" w:rsidP="00410BE4">
            <w:pPr>
              <w:rPr>
                <w:lang w:val="tr-TR"/>
              </w:rPr>
            </w:pPr>
            <w:r w:rsidRPr="00624BB7">
              <w:rPr>
                <w:lang w:val="tr-TR"/>
              </w:rPr>
              <w:t>Torna İşçisi</w:t>
            </w:r>
          </w:p>
        </w:tc>
      </w:tr>
      <w:tr w:rsidR="007F252F" w:rsidRPr="00624BB7" w14:paraId="326B3F95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691D25D6" w14:textId="159149FE" w:rsidR="007F252F" w:rsidRPr="00624BB7" w:rsidRDefault="007F252F" w:rsidP="007F252F">
            <w:pPr>
              <w:jc w:val="center"/>
            </w:pPr>
            <w:r w:rsidRPr="00624BB7">
              <w:rPr>
                <w:lang w:val="tr-TR"/>
              </w:rPr>
              <w:t>11</w:t>
            </w:r>
          </w:p>
        </w:tc>
        <w:tc>
          <w:tcPr>
            <w:tcW w:w="1518" w:type="pct"/>
            <w:vAlign w:val="center"/>
          </w:tcPr>
          <w:p w14:paraId="1E417EFA" w14:textId="01D0641A" w:rsidR="007F252F" w:rsidRDefault="007F252F" w:rsidP="007F252F">
            <w:r>
              <w:rPr>
                <w:lang w:val="tr-TR"/>
              </w:rPr>
              <w:t>Tekstil</w:t>
            </w:r>
          </w:p>
        </w:tc>
        <w:tc>
          <w:tcPr>
            <w:tcW w:w="1437" w:type="pct"/>
            <w:vAlign w:val="center"/>
          </w:tcPr>
          <w:p w14:paraId="51B0F670" w14:textId="329CF038" w:rsidR="007F252F" w:rsidRPr="00624BB7" w:rsidRDefault="007F252F" w:rsidP="007F252F">
            <w:r w:rsidRPr="00624BB7">
              <w:rPr>
                <w:lang w:val="tr-TR"/>
              </w:rPr>
              <w:t>Makine Elemanı</w:t>
            </w:r>
          </w:p>
        </w:tc>
        <w:tc>
          <w:tcPr>
            <w:tcW w:w="1621" w:type="pct"/>
            <w:vAlign w:val="center"/>
          </w:tcPr>
          <w:p w14:paraId="0CEB1AAE" w14:textId="49B865B8" w:rsidR="007F252F" w:rsidRPr="00624BB7" w:rsidRDefault="007F252F" w:rsidP="007F252F">
            <w:r w:rsidRPr="00624BB7">
              <w:rPr>
                <w:lang w:val="tr-TR"/>
              </w:rPr>
              <w:t xml:space="preserve">Sevkiyat Elemanı </w:t>
            </w:r>
          </w:p>
        </w:tc>
      </w:tr>
      <w:tr w:rsidR="007F252F" w:rsidRPr="00624BB7" w14:paraId="1AED0E40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5C7F235E" w14:textId="4223185D" w:rsidR="007F252F" w:rsidRPr="00624BB7" w:rsidRDefault="007F252F" w:rsidP="007F252F">
            <w:pPr>
              <w:jc w:val="center"/>
            </w:pPr>
            <w:r w:rsidRPr="00624BB7">
              <w:rPr>
                <w:lang w:val="tr-TR"/>
              </w:rPr>
              <w:t>12</w:t>
            </w:r>
          </w:p>
        </w:tc>
        <w:tc>
          <w:tcPr>
            <w:tcW w:w="1518" w:type="pct"/>
            <w:vAlign w:val="center"/>
          </w:tcPr>
          <w:p w14:paraId="147CA9D6" w14:textId="576A7D6D" w:rsidR="007F252F" w:rsidRDefault="007F252F" w:rsidP="007F252F">
            <w:r>
              <w:rPr>
                <w:lang w:val="tr-TR"/>
              </w:rPr>
              <w:t>Geri Dönüşüm</w:t>
            </w:r>
          </w:p>
        </w:tc>
        <w:tc>
          <w:tcPr>
            <w:tcW w:w="1437" w:type="pct"/>
            <w:vAlign w:val="center"/>
          </w:tcPr>
          <w:p w14:paraId="0D8C44AC" w14:textId="2B5AB00A" w:rsidR="007F252F" w:rsidRPr="00624BB7" w:rsidRDefault="007F252F" w:rsidP="007F252F">
            <w:r w:rsidRPr="00624BB7">
              <w:rPr>
                <w:lang w:val="tr-TR"/>
              </w:rPr>
              <w:t>Geri Dönüşüm İşçisi</w:t>
            </w:r>
          </w:p>
        </w:tc>
        <w:tc>
          <w:tcPr>
            <w:tcW w:w="1621" w:type="pct"/>
            <w:vAlign w:val="center"/>
          </w:tcPr>
          <w:p w14:paraId="59332A5D" w14:textId="5120499F" w:rsidR="007F252F" w:rsidRPr="00624BB7" w:rsidRDefault="007F252F" w:rsidP="007F252F">
            <w:r w:rsidRPr="00624BB7">
              <w:rPr>
                <w:lang w:val="tr-TR"/>
              </w:rPr>
              <w:t>Geri Dönüşüm İşçisi</w:t>
            </w:r>
          </w:p>
        </w:tc>
      </w:tr>
    </w:tbl>
    <w:p w14:paraId="7BAED96C" w14:textId="7DD7F2FA" w:rsidR="0045625E" w:rsidRDefault="0045625E" w:rsidP="00BA0931">
      <w:pPr>
        <w:jc w:val="center"/>
        <w:rPr>
          <w:b/>
          <w:bCs/>
        </w:rPr>
      </w:pPr>
    </w:p>
    <w:tbl>
      <w:tblPr>
        <w:tblStyle w:val="TabloKlavuzu"/>
        <w:tblW w:w="10490" w:type="dxa"/>
        <w:tblInd w:w="-714" w:type="dxa"/>
        <w:tblLook w:val="04A0" w:firstRow="1" w:lastRow="0" w:firstColumn="1" w:lastColumn="0" w:noHBand="0" w:noVBand="1"/>
      </w:tblPr>
      <w:tblGrid>
        <w:gridCol w:w="988"/>
        <w:gridCol w:w="3123"/>
        <w:gridCol w:w="2977"/>
        <w:gridCol w:w="3402"/>
      </w:tblGrid>
      <w:tr w:rsidR="00ED506B" w:rsidRPr="00624BB7" w14:paraId="4D8513DD" w14:textId="77777777" w:rsidTr="0045625E">
        <w:trPr>
          <w:trHeight w:val="675"/>
        </w:trPr>
        <w:tc>
          <w:tcPr>
            <w:tcW w:w="988" w:type="dxa"/>
            <w:vAlign w:val="center"/>
          </w:tcPr>
          <w:p w14:paraId="48B48210" w14:textId="77777777" w:rsidR="00ED506B" w:rsidRPr="00624BB7" w:rsidRDefault="00ED506B" w:rsidP="0045625E">
            <w:pPr>
              <w:jc w:val="center"/>
              <w:rPr>
                <w:b/>
                <w:bCs/>
                <w:lang w:val="tr-TR"/>
              </w:rPr>
            </w:pPr>
            <w:r w:rsidRPr="00624BB7">
              <w:rPr>
                <w:b/>
                <w:bCs/>
                <w:lang w:val="tr-TR"/>
              </w:rPr>
              <w:lastRenderedPageBreak/>
              <w:t>Sıra No</w:t>
            </w:r>
          </w:p>
        </w:tc>
        <w:tc>
          <w:tcPr>
            <w:tcW w:w="3123" w:type="dxa"/>
            <w:vAlign w:val="center"/>
          </w:tcPr>
          <w:p w14:paraId="4FEE79A7" w14:textId="1C89A916" w:rsidR="00ED506B" w:rsidRPr="00624BB7" w:rsidRDefault="0045625E" w:rsidP="0045625E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SEKTÖR</w:t>
            </w:r>
          </w:p>
        </w:tc>
        <w:tc>
          <w:tcPr>
            <w:tcW w:w="2977" w:type="dxa"/>
            <w:vAlign w:val="center"/>
          </w:tcPr>
          <w:p w14:paraId="0ABDCD58" w14:textId="7D2AD501" w:rsidR="00ED506B" w:rsidRPr="00624BB7" w:rsidRDefault="0045625E" w:rsidP="0045625E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POZİSYON</w:t>
            </w:r>
          </w:p>
        </w:tc>
        <w:tc>
          <w:tcPr>
            <w:tcW w:w="3402" w:type="dxa"/>
            <w:vAlign w:val="center"/>
          </w:tcPr>
          <w:p w14:paraId="2E7B5BFF" w14:textId="31F80004" w:rsidR="000D1C40" w:rsidRPr="00624BB7" w:rsidRDefault="0045625E" w:rsidP="0045625E">
            <w:pPr>
              <w:jc w:val="center"/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POZİSYON</w:t>
            </w:r>
          </w:p>
        </w:tc>
      </w:tr>
      <w:tr w:rsidR="00ED506B" w:rsidRPr="00624BB7" w14:paraId="5E9728E9" w14:textId="77777777" w:rsidTr="0045625E">
        <w:trPr>
          <w:trHeight w:val="836"/>
        </w:trPr>
        <w:tc>
          <w:tcPr>
            <w:tcW w:w="988" w:type="dxa"/>
            <w:vAlign w:val="center"/>
          </w:tcPr>
          <w:p w14:paraId="1857907E" w14:textId="6EA595CB" w:rsidR="00ED506B" w:rsidRPr="00624BB7" w:rsidRDefault="00ED506B" w:rsidP="00ED506B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3</w:t>
            </w:r>
          </w:p>
        </w:tc>
        <w:tc>
          <w:tcPr>
            <w:tcW w:w="3123" w:type="dxa"/>
            <w:vAlign w:val="center"/>
          </w:tcPr>
          <w:p w14:paraId="6BDC604D" w14:textId="25B41BF3" w:rsidR="00ED506B" w:rsidRPr="00624BB7" w:rsidRDefault="00F13A92" w:rsidP="002100D9">
            <w:pPr>
              <w:rPr>
                <w:lang w:val="tr-TR"/>
              </w:rPr>
            </w:pPr>
            <w:r>
              <w:rPr>
                <w:lang w:val="tr-TR"/>
              </w:rPr>
              <w:t>İmalat (Dekorasyon)</w:t>
            </w:r>
          </w:p>
          <w:p w14:paraId="724EEC4A" w14:textId="673EB616" w:rsidR="00ED506B" w:rsidRPr="00624BB7" w:rsidRDefault="00ED506B" w:rsidP="002100D9">
            <w:pPr>
              <w:rPr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58CBCDC4" w14:textId="2888B9A6" w:rsidR="00ED506B" w:rsidRPr="00624BB7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>Satış Personeli</w:t>
            </w:r>
          </w:p>
        </w:tc>
        <w:tc>
          <w:tcPr>
            <w:tcW w:w="3402" w:type="dxa"/>
            <w:vAlign w:val="center"/>
          </w:tcPr>
          <w:p w14:paraId="1DA1ADD9" w14:textId="314051DC" w:rsidR="00ED506B" w:rsidRPr="00624BB7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>Sekreter/</w:t>
            </w:r>
            <w:proofErr w:type="spellStart"/>
            <w:r w:rsidR="0045625E">
              <w:rPr>
                <w:lang w:val="tr-TR"/>
              </w:rPr>
              <w:t>Sekreterya</w:t>
            </w:r>
            <w:proofErr w:type="spellEnd"/>
          </w:p>
        </w:tc>
      </w:tr>
      <w:tr w:rsidR="00ED506B" w:rsidRPr="00624BB7" w14:paraId="487352AC" w14:textId="77777777" w:rsidTr="0045625E">
        <w:trPr>
          <w:trHeight w:val="848"/>
        </w:trPr>
        <w:tc>
          <w:tcPr>
            <w:tcW w:w="988" w:type="dxa"/>
            <w:vAlign w:val="center"/>
          </w:tcPr>
          <w:p w14:paraId="68094CA2" w14:textId="325B4060" w:rsidR="00ED506B" w:rsidRPr="00624BB7" w:rsidRDefault="00ED506B" w:rsidP="00ED506B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4</w:t>
            </w:r>
          </w:p>
        </w:tc>
        <w:tc>
          <w:tcPr>
            <w:tcW w:w="3123" w:type="dxa"/>
            <w:vAlign w:val="center"/>
          </w:tcPr>
          <w:p w14:paraId="47CDC276" w14:textId="7354C5D9" w:rsidR="00ED506B" w:rsidRPr="00624BB7" w:rsidRDefault="00F13A92" w:rsidP="0045625E">
            <w:pPr>
              <w:rPr>
                <w:lang w:val="tr-TR"/>
              </w:rPr>
            </w:pPr>
            <w:r>
              <w:rPr>
                <w:lang w:val="tr-TR"/>
              </w:rPr>
              <w:t>Ayakkabı/Terlik</w:t>
            </w:r>
          </w:p>
        </w:tc>
        <w:tc>
          <w:tcPr>
            <w:tcW w:w="2977" w:type="dxa"/>
            <w:vAlign w:val="center"/>
          </w:tcPr>
          <w:p w14:paraId="3BA9FA04" w14:textId="24D0EBE4" w:rsidR="00ED506B" w:rsidRPr="00624BB7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 xml:space="preserve">Yurtiçi </w:t>
            </w:r>
            <w:r w:rsidR="0045625E">
              <w:rPr>
                <w:lang w:val="tr-TR"/>
              </w:rPr>
              <w:t>S</w:t>
            </w:r>
            <w:r w:rsidRPr="00624BB7">
              <w:rPr>
                <w:lang w:val="tr-TR"/>
              </w:rPr>
              <w:t xml:space="preserve">atış </w:t>
            </w:r>
            <w:r w:rsidR="0045625E">
              <w:rPr>
                <w:lang w:val="tr-TR"/>
              </w:rPr>
              <w:t>P</w:t>
            </w:r>
            <w:r w:rsidRPr="00624BB7">
              <w:rPr>
                <w:lang w:val="tr-TR"/>
              </w:rPr>
              <w:t xml:space="preserve">azarlama </w:t>
            </w:r>
          </w:p>
        </w:tc>
        <w:tc>
          <w:tcPr>
            <w:tcW w:w="3402" w:type="dxa"/>
            <w:vAlign w:val="center"/>
          </w:tcPr>
          <w:p w14:paraId="02E93A6E" w14:textId="0B914595" w:rsidR="00ED506B" w:rsidRPr="00624BB7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 xml:space="preserve">Satış Pazarlama </w:t>
            </w:r>
          </w:p>
        </w:tc>
      </w:tr>
      <w:tr w:rsidR="00ED506B" w:rsidRPr="00624BB7" w14:paraId="7EA2146B" w14:textId="77777777" w:rsidTr="004E15D1">
        <w:trPr>
          <w:trHeight w:val="974"/>
        </w:trPr>
        <w:tc>
          <w:tcPr>
            <w:tcW w:w="988" w:type="dxa"/>
            <w:vAlign w:val="center"/>
          </w:tcPr>
          <w:p w14:paraId="0B37599F" w14:textId="250B7EFA" w:rsidR="00ED506B" w:rsidRPr="00624BB7" w:rsidRDefault="00ED506B" w:rsidP="00ED506B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5</w:t>
            </w:r>
          </w:p>
        </w:tc>
        <w:tc>
          <w:tcPr>
            <w:tcW w:w="3123" w:type="dxa"/>
            <w:vAlign w:val="center"/>
          </w:tcPr>
          <w:p w14:paraId="6575D7AA" w14:textId="26CBABDF" w:rsidR="00ED506B" w:rsidRPr="00624BB7" w:rsidRDefault="00F13A92" w:rsidP="002100D9">
            <w:pPr>
              <w:rPr>
                <w:lang w:val="tr-TR"/>
              </w:rPr>
            </w:pPr>
            <w:r>
              <w:rPr>
                <w:lang w:val="tr-TR"/>
              </w:rPr>
              <w:t>Kırtasiye (Basım/Yayım)</w:t>
            </w:r>
            <w:r w:rsidR="00AA69A1" w:rsidRPr="00624BB7">
              <w:rPr>
                <w:lang w:val="tr-TR"/>
              </w:rPr>
              <w:t xml:space="preserve"> </w:t>
            </w:r>
          </w:p>
        </w:tc>
        <w:tc>
          <w:tcPr>
            <w:tcW w:w="2977" w:type="dxa"/>
            <w:vAlign w:val="center"/>
          </w:tcPr>
          <w:p w14:paraId="55F8CBB8" w14:textId="0C9C5D57" w:rsidR="0045625E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 xml:space="preserve">Grafik </w:t>
            </w:r>
            <w:r w:rsidR="0045625E">
              <w:rPr>
                <w:lang w:val="tr-TR"/>
              </w:rPr>
              <w:t>T</w:t>
            </w:r>
            <w:r w:rsidRPr="00624BB7">
              <w:rPr>
                <w:lang w:val="tr-TR"/>
              </w:rPr>
              <w:t>asarım</w:t>
            </w:r>
          </w:p>
          <w:p w14:paraId="74DF89B8" w14:textId="6A0C7C55" w:rsidR="00ED506B" w:rsidRPr="00624BB7" w:rsidRDefault="0045625E" w:rsidP="002100D9">
            <w:pPr>
              <w:rPr>
                <w:lang w:val="tr-TR"/>
              </w:rPr>
            </w:pPr>
            <w:r>
              <w:rPr>
                <w:lang w:val="tr-TR"/>
              </w:rPr>
              <w:t>(</w:t>
            </w:r>
            <w:proofErr w:type="spellStart"/>
            <w:r>
              <w:rPr>
                <w:lang w:val="tr-TR"/>
              </w:rPr>
              <w:t>Ph</w:t>
            </w:r>
            <w:r w:rsidR="00ED506B" w:rsidRPr="00624BB7">
              <w:rPr>
                <w:lang w:val="tr-TR"/>
              </w:rPr>
              <w:t>otoshop</w:t>
            </w:r>
            <w:proofErr w:type="spellEnd"/>
            <w:r>
              <w:rPr>
                <w:lang w:val="tr-TR"/>
              </w:rPr>
              <w:t>)</w:t>
            </w:r>
            <w:r w:rsidR="00ED506B" w:rsidRPr="00624BB7">
              <w:rPr>
                <w:lang w:val="tr-TR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59B2A5A4" w14:textId="6AEDC591" w:rsidR="00ED506B" w:rsidRPr="00624BB7" w:rsidRDefault="00ED506B" w:rsidP="002100D9">
            <w:pPr>
              <w:rPr>
                <w:lang w:val="tr-TR"/>
              </w:rPr>
            </w:pPr>
            <w:r w:rsidRPr="00624BB7">
              <w:rPr>
                <w:lang w:val="tr-TR"/>
              </w:rPr>
              <w:t>Satış Personeli</w:t>
            </w:r>
          </w:p>
          <w:p w14:paraId="3EB34670" w14:textId="548DA9A9" w:rsidR="0070058B" w:rsidRPr="00624BB7" w:rsidRDefault="0070058B" w:rsidP="002100D9">
            <w:pPr>
              <w:rPr>
                <w:lang w:val="tr-TR"/>
              </w:rPr>
            </w:pPr>
          </w:p>
        </w:tc>
      </w:tr>
      <w:tr w:rsidR="00ED506B" w:rsidRPr="00624BB7" w14:paraId="6EB00C32" w14:textId="77777777" w:rsidTr="00BD7885">
        <w:trPr>
          <w:trHeight w:val="872"/>
        </w:trPr>
        <w:tc>
          <w:tcPr>
            <w:tcW w:w="988" w:type="dxa"/>
            <w:vAlign w:val="center"/>
          </w:tcPr>
          <w:p w14:paraId="2AF655FE" w14:textId="043D1267" w:rsidR="00ED506B" w:rsidRPr="00624BB7" w:rsidRDefault="00ED506B" w:rsidP="00ED506B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6</w:t>
            </w:r>
          </w:p>
        </w:tc>
        <w:tc>
          <w:tcPr>
            <w:tcW w:w="3123" w:type="dxa"/>
            <w:vAlign w:val="center"/>
          </w:tcPr>
          <w:p w14:paraId="474DB456" w14:textId="1FAD5DB3" w:rsidR="00ED506B" w:rsidRPr="00624BB7" w:rsidRDefault="00F13A92" w:rsidP="002100D9">
            <w:pPr>
              <w:rPr>
                <w:lang w:val="tr-TR"/>
              </w:rPr>
            </w:pPr>
            <w:r>
              <w:rPr>
                <w:lang w:val="tr-TR"/>
              </w:rPr>
              <w:t>Tekstil</w:t>
            </w:r>
          </w:p>
        </w:tc>
        <w:tc>
          <w:tcPr>
            <w:tcW w:w="2977" w:type="dxa"/>
            <w:vAlign w:val="center"/>
          </w:tcPr>
          <w:p w14:paraId="68E2B0E1" w14:textId="5DF55C9A" w:rsidR="00ED506B" w:rsidRPr="00624BB7" w:rsidRDefault="00ED506B" w:rsidP="00BD7885">
            <w:pPr>
              <w:rPr>
                <w:lang w:val="tr-TR"/>
              </w:rPr>
            </w:pPr>
            <w:r w:rsidRPr="00624BB7">
              <w:rPr>
                <w:lang w:val="tr-TR"/>
              </w:rPr>
              <w:t>Desinatör/Tasarımcı</w:t>
            </w:r>
          </w:p>
        </w:tc>
        <w:tc>
          <w:tcPr>
            <w:tcW w:w="3402" w:type="dxa"/>
            <w:vAlign w:val="center"/>
          </w:tcPr>
          <w:p w14:paraId="5BA89D86" w14:textId="6FEC7946" w:rsidR="00ED506B" w:rsidRPr="00624BB7" w:rsidRDefault="00ED506B" w:rsidP="00BD7885">
            <w:pPr>
              <w:rPr>
                <w:lang w:val="tr-TR"/>
              </w:rPr>
            </w:pPr>
            <w:r w:rsidRPr="00624BB7">
              <w:rPr>
                <w:lang w:val="tr-TR"/>
              </w:rPr>
              <w:t>İhracat Personeli</w:t>
            </w:r>
          </w:p>
        </w:tc>
      </w:tr>
      <w:tr w:rsidR="00BD7885" w:rsidRPr="00624BB7" w14:paraId="4E357BED" w14:textId="77777777" w:rsidTr="00BD7885">
        <w:trPr>
          <w:trHeight w:val="872"/>
        </w:trPr>
        <w:tc>
          <w:tcPr>
            <w:tcW w:w="988" w:type="dxa"/>
            <w:vAlign w:val="center"/>
          </w:tcPr>
          <w:p w14:paraId="192A1C5E" w14:textId="55C13DCD" w:rsidR="00BD7885" w:rsidRPr="00624BB7" w:rsidRDefault="00BD7885" w:rsidP="00ED506B">
            <w:pPr>
              <w:jc w:val="center"/>
            </w:pPr>
            <w:r>
              <w:t>17</w:t>
            </w:r>
          </w:p>
        </w:tc>
        <w:tc>
          <w:tcPr>
            <w:tcW w:w="3123" w:type="dxa"/>
            <w:vAlign w:val="center"/>
          </w:tcPr>
          <w:p w14:paraId="7F8F0EDF" w14:textId="57727D3F" w:rsidR="00BD7885" w:rsidRDefault="00BD7885" w:rsidP="002100D9">
            <w:proofErr w:type="spellStart"/>
            <w:r>
              <w:t>Ambalaj</w:t>
            </w:r>
            <w:proofErr w:type="spellEnd"/>
          </w:p>
        </w:tc>
        <w:tc>
          <w:tcPr>
            <w:tcW w:w="2977" w:type="dxa"/>
            <w:vAlign w:val="center"/>
          </w:tcPr>
          <w:p w14:paraId="2E3A8137" w14:textId="719D8CB0" w:rsidR="00BD7885" w:rsidRPr="00624BB7" w:rsidRDefault="00BD7885" w:rsidP="00BD7885">
            <w:proofErr w:type="spellStart"/>
            <w:r w:rsidRPr="00BD7885">
              <w:t>Muhasebe</w:t>
            </w:r>
            <w:proofErr w:type="spellEnd"/>
            <w:r w:rsidRPr="00BD7885">
              <w:t xml:space="preserve"> </w:t>
            </w:r>
            <w:proofErr w:type="spellStart"/>
            <w:r w:rsidRPr="00BD7885">
              <w:t>Sorumlusu</w:t>
            </w:r>
            <w:proofErr w:type="spellEnd"/>
          </w:p>
        </w:tc>
        <w:tc>
          <w:tcPr>
            <w:tcW w:w="3402" w:type="dxa"/>
            <w:vAlign w:val="center"/>
          </w:tcPr>
          <w:p w14:paraId="157BECBB" w14:textId="52FCE5E2" w:rsidR="00BD7885" w:rsidRPr="00624BB7" w:rsidRDefault="00BD7885" w:rsidP="00BD7885">
            <w:r w:rsidRPr="00BD7885">
              <w:t xml:space="preserve">Teknik </w:t>
            </w:r>
            <w:proofErr w:type="spellStart"/>
            <w:r w:rsidRPr="00BD7885">
              <w:t>Personel</w:t>
            </w:r>
            <w:proofErr w:type="spellEnd"/>
            <w:r w:rsidRPr="00BD7885">
              <w:t xml:space="preserve"> (</w:t>
            </w:r>
            <w:proofErr w:type="spellStart"/>
            <w:r w:rsidRPr="00BD7885">
              <w:t>Kesme</w:t>
            </w:r>
            <w:proofErr w:type="spellEnd"/>
            <w:r w:rsidRPr="00BD7885">
              <w:t xml:space="preserve"> </w:t>
            </w:r>
            <w:proofErr w:type="spellStart"/>
            <w:r w:rsidRPr="00BD7885">
              <w:t>Makinesi</w:t>
            </w:r>
            <w:proofErr w:type="spellEnd"/>
            <w:r w:rsidRPr="00BD7885">
              <w:t xml:space="preserve"> </w:t>
            </w:r>
            <w:proofErr w:type="spellStart"/>
            <w:r w:rsidRPr="00BD7885">
              <w:t>için</w:t>
            </w:r>
            <w:proofErr w:type="spellEnd"/>
            <w:r w:rsidRPr="00BD7885">
              <w:t>)</w:t>
            </w:r>
          </w:p>
        </w:tc>
      </w:tr>
      <w:tr w:rsidR="00AA69A1" w:rsidRPr="00624BB7" w14:paraId="27830223" w14:textId="77777777" w:rsidTr="0045625E">
        <w:trPr>
          <w:trHeight w:val="934"/>
        </w:trPr>
        <w:tc>
          <w:tcPr>
            <w:tcW w:w="988" w:type="dxa"/>
            <w:vAlign w:val="center"/>
          </w:tcPr>
          <w:p w14:paraId="2E8032E0" w14:textId="24E580DA" w:rsidR="00AA69A1" w:rsidRPr="00624BB7" w:rsidRDefault="00AA69A1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</w:t>
            </w:r>
            <w:r w:rsidR="00BD7885">
              <w:rPr>
                <w:lang w:val="tr-TR"/>
              </w:rPr>
              <w:t>8</w:t>
            </w:r>
          </w:p>
        </w:tc>
        <w:tc>
          <w:tcPr>
            <w:tcW w:w="3123" w:type="dxa"/>
            <w:vAlign w:val="center"/>
          </w:tcPr>
          <w:p w14:paraId="072C96DE" w14:textId="75FEDC24" w:rsidR="0045625E" w:rsidRPr="0045625E" w:rsidRDefault="00F13A92" w:rsidP="0045625E">
            <w:pPr>
              <w:rPr>
                <w:rFonts w:eastAsia="Times New Roman" w:cstheme="majorBidi"/>
                <w:color w:val="000000"/>
                <w:bdr w:val="none" w:sz="0" w:space="0" w:color="auto" w:frame="1"/>
                <w:lang w:val="tr-TR" w:eastAsia="tr-TR"/>
              </w:rPr>
            </w:pPr>
            <w:r>
              <w:rPr>
                <w:rFonts w:eastAsia="Times New Roman" w:cstheme="majorBidi"/>
                <w:color w:val="000000"/>
                <w:bdr w:val="none" w:sz="0" w:space="0" w:color="auto" w:frame="1"/>
                <w:lang w:val="tr-TR" w:eastAsia="tr-TR"/>
              </w:rPr>
              <w:t>Metal</w:t>
            </w:r>
          </w:p>
        </w:tc>
        <w:tc>
          <w:tcPr>
            <w:tcW w:w="2977" w:type="dxa"/>
            <w:vAlign w:val="center"/>
          </w:tcPr>
          <w:p w14:paraId="54A46DCE" w14:textId="77193649" w:rsidR="00AA69A1" w:rsidRPr="00624BB7" w:rsidRDefault="00AA69A1" w:rsidP="00AA69A1">
            <w:pPr>
              <w:rPr>
                <w:lang w:val="tr-TR"/>
              </w:rPr>
            </w:pPr>
            <w:r w:rsidRPr="00624BB7">
              <w:rPr>
                <w:lang w:val="tr-TR"/>
              </w:rPr>
              <w:t>CNC Operatörü</w:t>
            </w:r>
          </w:p>
        </w:tc>
        <w:tc>
          <w:tcPr>
            <w:tcW w:w="3402" w:type="dxa"/>
            <w:vAlign w:val="center"/>
          </w:tcPr>
          <w:p w14:paraId="431569A7" w14:textId="1D448F40" w:rsidR="00AA69A1" w:rsidRPr="00624BB7" w:rsidRDefault="00AA69A1" w:rsidP="00AA69A1">
            <w:pPr>
              <w:rPr>
                <w:lang w:val="tr-TR"/>
              </w:rPr>
            </w:pPr>
            <w:r w:rsidRPr="00624BB7">
              <w:rPr>
                <w:lang w:val="tr-TR"/>
              </w:rPr>
              <w:t>Torna Personeli</w:t>
            </w:r>
          </w:p>
        </w:tc>
      </w:tr>
      <w:tr w:rsidR="00AA69A1" w:rsidRPr="00624BB7" w14:paraId="259A645B" w14:textId="77777777" w:rsidTr="0045625E">
        <w:trPr>
          <w:trHeight w:val="880"/>
        </w:trPr>
        <w:tc>
          <w:tcPr>
            <w:tcW w:w="988" w:type="dxa"/>
            <w:vAlign w:val="center"/>
          </w:tcPr>
          <w:p w14:paraId="71AD09C8" w14:textId="209A4363" w:rsidR="00AA69A1" w:rsidRPr="00624BB7" w:rsidRDefault="00AA69A1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1</w:t>
            </w:r>
            <w:r w:rsidR="00BD7885">
              <w:rPr>
                <w:lang w:val="tr-TR"/>
              </w:rPr>
              <w:t>9</w:t>
            </w:r>
          </w:p>
        </w:tc>
        <w:tc>
          <w:tcPr>
            <w:tcW w:w="3123" w:type="dxa"/>
            <w:vAlign w:val="center"/>
          </w:tcPr>
          <w:p w14:paraId="165D3072" w14:textId="6F0B88EF" w:rsidR="00AA69A1" w:rsidRPr="00624BB7" w:rsidRDefault="00F13A92" w:rsidP="00AA69A1">
            <w:pPr>
              <w:rPr>
                <w:lang w:val="tr-TR"/>
              </w:rPr>
            </w:pPr>
            <w:r>
              <w:rPr>
                <w:lang w:val="tr-TR"/>
              </w:rPr>
              <w:t>Eğitim</w:t>
            </w:r>
          </w:p>
        </w:tc>
        <w:tc>
          <w:tcPr>
            <w:tcW w:w="2977" w:type="dxa"/>
            <w:vAlign w:val="center"/>
          </w:tcPr>
          <w:p w14:paraId="1018305A" w14:textId="3D0118C2" w:rsidR="00AA69A1" w:rsidRPr="00624BB7" w:rsidRDefault="00AA69A1" w:rsidP="0045625E">
            <w:pPr>
              <w:rPr>
                <w:lang w:val="tr-TR"/>
              </w:rPr>
            </w:pPr>
            <w:r w:rsidRPr="00624BB7">
              <w:rPr>
                <w:lang w:val="tr-TR"/>
              </w:rPr>
              <w:t>E pazarlama Personeli</w:t>
            </w:r>
          </w:p>
        </w:tc>
        <w:tc>
          <w:tcPr>
            <w:tcW w:w="3402" w:type="dxa"/>
            <w:vAlign w:val="center"/>
          </w:tcPr>
          <w:p w14:paraId="0B03A33F" w14:textId="407EC9BF" w:rsidR="00AA69A1" w:rsidRPr="00624BB7" w:rsidRDefault="00AA69A1" w:rsidP="00AA69A1">
            <w:pPr>
              <w:rPr>
                <w:lang w:val="tr-TR"/>
              </w:rPr>
            </w:pPr>
            <w:r w:rsidRPr="00624BB7">
              <w:rPr>
                <w:lang w:val="tr-TR"/>
              </w:rPr>
              <w:t>Öğrenci İşleri Personeli</w:t>
            </w:r>
          </w:p>
        </w:tc>
      </w:tr>
      <w:tr w:rsidR="0095659F" w:rsidRPr="00624BB7" w14:paraId="59E90B77" w14:textId="77777777" w:rsidTr="004E15D1">
        <w:trPr>
          <w:trHeight w:val="991"/>
        </w:trPr>
        <w:tc>
          <w:tcPr>
            <w:tcW w:w="988" w:type="dxa"/>
            <w:vAlign w:val="center"/>
          </w:tcPr>
          <w:p w14:paraId="08050252" w14:textId="79E483DE" w:rsidR="0095659F" w:rsidRPr="00624BB7" w:rsidRDefault="00BD7885" w:rsidP="00AA69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20</w:t>
            </w:r>
          </w:p>
        </w:tc>
        <w:tc>
          <w:tcPr>
            <w:tcW w:w="3123" w:type="dxa"/>
            <w:vAlign w:val="center"/>
          </w:tcPr>
          <w:p w14:paraId="4336B59E" w14:textId="70A79ED4" w:rsidR="0095659F" w:rsidRPr="00624BB7" w:rsidRDefault="00F13A92" w:rsidP="00AA69A1">
            <w:pPr>
              <w:rPr>
                <w:lang w:val="tr-TR"/>
              </w:rPr>
            </w:pPr>
            <w:r w:rsidRPr="00F13A92">
              <w:rPr>
                <w:lang w:val="tr-TR"/>
              </w:rPr>
              <w:t>Kırtasiye (Basım/Yayım)</w:t>
            </w:r>
          </w:p>
        </w:tc>
        <w:tc>
          <w:tcPr>
            <w:tcW w:w="2977" w:type="dxa"/>
            <w:vAlign w:val="center"/>
          </w:tcPr>
          <w:p w14:paraId="24E24039" w14:textId="1FC2EA26" w:rsidR="0095659F" w:rsidRPr="00624BB7" w:rsidRDefault="0095659F" w:rsidP="004E15D1">
            <w:pPr>
              <w:rPr>
                <w:lang w:val="tr-TR"/>
              </w:rPr>
            </w:pPr>
            <w:r w:rsidRPr="00624BB7">
              <w:rPr>
                <w:lang w:val="tr-TR"/>
              </w:rPr>
              <w:t>E pazarlama Personeli</w:t>
            </w:r>
          </w:p>
        </w:tc>
        <w:tc>
          <w:tcPr>
            <w:tcW w:w="3402" w:type="dxa"/>
            <w:vAlign w:val="center"/>
          </w:tcPr>
          <w:p w14:paraId="16C68BAC" w14:textId="28EA26CE" w:rsidR="0095659F" w:rsidRPr="00624BB7" w:rsidRDefault="0095659F" w:rsidP="00AA69A1">
            <w:pPr>
              <w:rPr>
                <w:lang w:val="tr-TR"/>
              </w:rPr>
            </w:pPr>
            <w:r w:rsidRPr="00624BB7">
              <w:rPr>
                <w:lang w:val="tr-TR"/>
              </w:rPr>
              <w:t>Kitap Editörü</w:t>
            </w:r>
          </w:p>
        </w:tc>
      </w:tr>
      <w:tr w:rsidR="0095659F" w:rsidRPr="00624BB7" w14:paraId="5A2DA330" w14:textId="77777777" w:rsidTr="004E15D1">
        <w:trPr>
          <w:trHeight w:val="978"/>
        </w:trPr>
        <w:tc>
          <w:tcPr>
            <w:tcW w:w="988" w:type="dxa"/>
            <w:vAlign w:val="center"/>
          </w:tcPr>
          <w:p w14:paraId="48FBDDD5" w14:textId="00E5388C" w:rsidR="0095659F" w:rsidRPr="00624BB7" w:rsidRDefault="004E15D1" w:rsidP="00AA69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2</w:t>
            </w:r>
            <w:r w:rsidR="00BD7885">
              <w:rPr>
                <w:lang w:val="tr-TR"/>
              </w:rPr>
              <w:t>1</w:t>
            </w:r>
          </w:p>
        </w:tc>
        <w:tc>
          <w:tcPr>
            <w:tcW w:w="3123" w:type="dxa"/>
            <w:vAlign w:val="center"/>
          </w:tcPr>
          <w:p w14:paraId="017A0442" w14:textId="6A08F4D9" w:rsidR="0095659F" w:rsidRPr="00624BB7" w:rsidRDefault="00F13A92" w:rsidP="004E15D1">
            <w:pPr>
              <w:rPr>
                <w:lang w:val="tr-TR"/>
              </w:rPr>
            </w:pPr>
            <w:r>
              <w:rPr>
                <w:lang w:val="tr-TR"/>
              </w:rPr>
              <w:t>İmalat (Ambalaj)</w:t>
            </w:r>
          </w:p>
        </w:tc>
        <w:tc>
          <w:tcPr>
            <w:tcW w:w="2977" w:type="dxa"/>
            <w:vAlign w:val="center"/>
          </w:tcPr>
          <w:p w14:paraId="4101FD37" w14:textId="789202C4" w:rsidR="0095659F" w:rsidRPr="00624BB7" w:rsidRDefault="00F4623A" w:rsidP="0095659F">
            <w:pPr>
              <w:rPr>
                <w:lang w:val="tr-TR"/>
              </w:rPr>
            </w:pPr>
            <w:r w:rsidRPr="00624BB7">
              <w:rPr>
                <w:lang w:val="tr-TR"/>
              </w:rPr>
              <w:t>Muhasebe Personeli</w:t>
            </w:r>
          </w:p>
        </w:tc>
        <w:tc>
          <w:tcPr>
            <w:tcW w:w="3402" w:type="dxa"/>
            <w:vAlign w:val="center"/>
          </w:tcPr>
          <w:p w14:paraId="045C0B64" w14:textId="4DF924E3" w:rsidR="00F4623A" w:rsidRPr="00624BB7" w:rsidRDefault="00F4623A" w:rsidP="004E15D1">
            <w:pPr>
              <w:rPr>
                <w:lang w:val="tr-TR"/>
              </w:rPr>
            </w:pPr>
            <w:r w:rsidRPr="00624BB7">
              <w:rPr>
                <w:lang w:val="tr-TR"/>
              </w:rPr>
              <w:t xml:space="preserve">İşçi </w:t>
            </w:r>
          </w:p>
        </w:tc>
      </w:tr>
      <w:tr w:rsidR="00F4623A" w:rsidRPr="00624BB7" w14:paraId="54140D59" w14:textId="77777777" w:rsidTr="0045625E">
        <w:tc>
          <w:tcPr>
            <w:tcW w:w="988" w:type="dxa"/>
            <w:vAlign w:val="center"/>
          </w:tcPr>
          <w:p w14:paraId="2EDBEE22" w14:textId="2CCE3F2B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2</w:t>
            </w:r>
          </w:p>
        </w:tc>
        <w:tc>
          <w:tcPr>
            <w:tcW w:w="3123" w:type="dxa"/>
            <w:vAlign w:val="center"/>
          </w:tcPr>
          <w:p w14:paraId="464B6292" w14:textId="1E23857C" w:rsidR="00F4623A" w:rsidRPr="00624BB7" w:rsidRDefault="00F13A92" w:rsidP="004E15D1">
            <w:pPr>
              <w:rPr>
                <w:lang w:val="tr-TR"/>
              </w:rPr>
            </w:pPr>
            <w:r>
              <w:rPr>
                <w:lang w:val="tr-TR"/>
              </w:rPr>
              <w:t>Gıda (Restoran)</w:t>
            </w:r>
          </w:p>
        </w:tc>
        <w:tc>
          <w:tcPr>
            <w:tcW w:w="2977" w:type="dxa"/>
            <w:vAlign w:val="center"/>
          </w:tcPr>
          <w:p w14:paraId="28AD5F08" w14:textId="77777777" w:rsidR="004E15D1" w:rsidRDefault="0099199F" w:rsidP="0095659F">
            <w:pPr>
              <w:rPr>
                <w:lang w:val="tr-TR"/>
              </w:rPr>
            </w:pPr>
            <w:r>
              <w:rPr>
                <w:lang w:val="tr-TR"/>
              </w:rPr>
              <w:t xml:space="preserve">Salon Sorumlusu </w:t>
            </w:r>
          </w:p>
          <w:p w14:paraId="55115B2C" w14:textId="38156AC2" w:rsidR="00F4623A" w:rsidRPr="00624BB7" w:rsidRDefault="0099199F" w:rsidP="0095659F">
            <w:pPr>
              <w:rPr>
                <w:lang w:val="tr-TR"/>
              </w:rPr>
            </w:pPr>
            <w:r>
              <w:rPr>
                <w:lang w:val="tr-TR"/>
              </w:rPr>
              <w:t>(</w:t>
            </w:r>
            <w:r w:rsidR="004E15D1">
              <w:rPr>
                <w:lang w:val="tr-TR"/>
              </w:rPr>
              <w:t>Ö</w:t>
            </w:r>
            <w:r>
              <w:rPr>
                <w:lang w:val="tr-TR"/>
              </w:rPr>
              <w:t>n muhasebeden anlayan, tercihen İngilizce bilen)</w:t>
            </w:r>
          </w:p>
        </w:tc>
        <w:tc>
          <w:tcPr>
            <w:tcW w:w="3402" w:type="dxa"/>
            <w:vAlign w:val="center"/>
          </w:tcPr>
          <w:p w14:paraId="15E3828D" w14:textId="5A83C01F" w:rsidR="00F4623A" w:rsidRPr="00624BB7" w:rsidRDefault="00737F8D" w:rsidP="00AA69A1">
            <w:pPr>
              <w:rPr>
                <w:lang w:val="tr-TR"/>
              </w:rPr>
            </w:pPr>
            <w:r>
              <w:rPr>
                <w:lang w:val="tr-TR"/>
              </w:rPr>
              <w:t>Aşçı Yardımcısı</w:t>
            </w:r>
          </w:p>
        </w:tc>
      </w:tr>
      <w:tr w:rsidR="00F4623A" w:rsidRPr="00624BB7" w14:paraId="28C140E4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4832507A" w14:textId="3CF82D1D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3</w:t>
            </w:r>
          </w:p>
        </w:tc>
        <w:tc>
          <w:tcPr>
            <w:tcW w:w="3123" w:type="dxa"/>
            <w:vAlign w:val="center"/>
          </w:tcPr>
          <w:p w14:paraId="4D4644D1" w14:textId="6B9DE3FB" w:rsidR="00F4623A" w:rsidRPr="00624BB7" w:rsidRDefault="00F13A92" w:rsidP="00AA69A1">
            <w:pPr>
              <w:rPr>
                <w:lang w:val="tr-TR"/>
              </w:rPr>
            </w:pPr>
            <w:r>
              <w:rPr>
                <w:lang w:val="tr-TR"/>
              </w:rPr>
              <w:t>Lojistik</w:t>
            </w:r>
          </w:p>
        </w:tc>
        <w:tc>
          <w:tcPr>
            <w:tcW w:w="2977" w:type="dxa"/>
            <w:vAlign w:val="center"/>
          </w:tcPr>
          <w:p w14:paraId="1BCAE05E" w14:textId="34734458" w:rsidR="00F4623A" w:rsidRPr="00624BB7" w:rsidRDefault="00610934" w:rsidP="00610934">
            <w:pPr>
              <w:rPr>
                <w:lang w:val="tr-TR"/>
              </w:rPr>
            </w:pPr>
            <w:r w:rsidRPr="00415545">
              <w:rPr>
                <w:lang w:val="tr-TR"/>
              </w:rPr>
              <w:t xml:space="preserve">Muhasebe </w:t>
            </w:r>
            <w:r>
              <w:rPr>
                <w:lang w:val="tr-TR"/>
              </w:rPr>
              <w:t>Personeli</w:t>
            </w:r>
          </w:p>
        </w:tc>
        <w:tc>
          <w:tcPr>
            <w:tcW w:w="3402" w:type="dxa"/>
            <w:vAlign w:val="center"/>
          </w:tcPr>
          <w:p w14:paraId="510E32D7" w14:textId="2132F1AF" w:rsidR="00F4623A" w:rsidRPr="00624BB7" w:rsidRDefault="00610934" w:rsidP="00AA69A1">
            <w:pPr>
              <w:rPr>
                <w:lang w:val="tr-TR"/>
              </w:rPr>
            </w:pPr>
            <w:r w:rsidRPr="00415545">
              <w:rPr>
                <w:lang w:val="tr-TR"/>
              </w:rPr>
              <w:t xml:space="preserve">Operasyon </w:t>
            </w:r>
            <w:r>
              <w:rPr>
                <w:lang w:val="tr-TR"/>
              </w:rPr>
              <w:t xml:space="preserve">- </w:t>
            </w:r>
            <w:r w:rsidRPr="00415545">
              <w:rPr>
                <w:lang w:val="tr-TR"/>
              </w:rPr>
              <w:t>Lojistik Yönetimi</w:t>
            </w:r>
            <w:r>
              <w:rPr>
                <w:lang w:val="tr-TR"/>
              </w:rPr>
              <w:t xml:space="preserve"> Personeli</w:t>
            </w:r>
          </w:p>
        </w:tc>
      </w:tr>
      <w:tr w:rsidR="00F4623A" w:rsidRPr="00624BB7" w14:paraId="3811FDA7" w14:textId="77777777" w:rsidTr="004E15D1">
        <w:trPr>
          <w:trHeight w:val="980"/>
        </w:trPr>
        <w:tc>
          <w:tcPr>
            <w:tcW w:w="988" w:type="dxa"/>
            <w:vAlign w:val="center"/>
          </w:tcPr>
          <w:p w14:paraId="5B1F6BDE" w14:textId="2AB21E57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4</w:t>
            </w:r>
          </w:p>
        </w:tc>
        <w:tc>
          <w:tcPr>
            <w:tcW w:w="3123" w:type="dxa"/>
            <w:vAlign w:val="center"/>
          </w:tcPr>
          <w:p w14:paraId="5F7A0D13" w14:textId="7EC8BF78" w:rsidR="00F4623A" w:rsidRPr="00624BB7" w:rsidRDefault="00C5087D" w:rsidP="00AC0212">
            <w:pPr>
              <w:rPr>
                <w:lang w:val="tr-TR"/>
              </w:rPr>
            </w:pPr>
            <w:r>
              <w:rPr>
                <w:lang w:val="tr-TR"/>
              </w:rPr>
              <w:t>Reklam/</w:t>
            </w:r>
            <w:proofErr w:type="spellStart"/>
            <w:r>
              <w:rPr>
                <w:lang w:val="tr-TR"/>
              </w:rPr>
              <w:t>Tanıtm</w:t>
            </w:r>
            <w:proofErr w:type="spellEnd"/>
          </w:p>
        </w:tc>
        <w:tc>
          <w:tcPr>
            <w:tcW w:w="2977" w:type="dxa"/>
            <w:vAlign w:val="center"/>
          </w:tcPr>
          <w:p w14:paraId="6854722F" w14:textId="37657617" w:rsidR="00F4623A" w:rsidRPr="00624BB7" w:rsidRDefault="00624BB7" w:rsidP="0095659F">
            <w:pPr>
              <w:rPr>
                <w:lang w:val="tr-TR"/>
              </w:rPr>
            </w:pPr>
            <w:r w:rsidRPr="00624BB7">
              <w:rPr>
                <w:lang w:val="tr-TR"/>
              </w:rPr>
              <w:t>Satış ve Pazarlama Personeli</w:t>
            </w:r>
          </w:p>
        </w:tc>
        <w:tc>
          <w:tcPr>
            <w:tcW w:w="3402" w:type="dxa"/>
            <w:vAlign w:val="center"/>
          </w:tcPr>
          <w:p w14:paraId="0AAD5E94" w14:textId="1BF66C1B" w:rsidR="00F4623A" w:rsidRPr="00624BB7" w:rsidRDefault="00624BB7" w:rsidP="00AA69A1">
            <w:pPr>
              <w:rPr>
                <w:lang w:val="tr-TR"/>
              </w:rPr>
            </w:pPr>
            <w:r w:rsidRPr="00624BB7">
              <w:rPr>
                <w:lang w:val="tr-TR"/>
              </w:rPr>
              <w:t>Halkla İlişkiler Personeli</w:t>
            </w:r>
          </w:p>
        </w:tc>
      </w:tr>
      <w:tr w:rsidR="00F4623A" w:rsidRPr="00624BB7" w14:paraId="4FC5BADB" w14:textId="77777777" w:rsidTr="004E15D1">
        <w:trPr>
          <w:trHeight w:val="1136"/>
        </w:trPr>
        <w:tc>
          <w:tcPr>
            <w:tcW w:w="988" w:type="dxa"/>
            <w:vAlign w:val="center"/>
          </w:tcPr>
          <w:p w14:paraId="7A60BD60" w14:textId="2F9955BB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lastRenderedPageBreak/>
              <w:t>2</w:t>
            </w:r>
            <w:r w:rsidR="00BD7885">
              <w:rPr>
                <w:lang w:val="tr-TR"/>
              </w:rPr>
              <w:t>5</w:t>
            </w:r>
          </w:p>
        </w:tc>
        <w:tc>
          <w:tcPr>
            <w:tcW w:w="3123" w:type="dxa"/>
            <w:vAlign w:val="center"/>
          </w:tcPr>
          <w:p w14:paraId="6C4E0987" w14:textId="33E077FC" w:rsidR="00F4623A" w:rsidRPr="00624BB7" w:rsidRDefault="00C5087D" w:rsidP="00AA69A1">
            <w:pPr>
              <w:rPr>
                <w:lang w:val="tr-TR"/>
              </w:rPr>
            </w:pPr>
            <w:r>
              <w:rPr>
                <w:lang w:val="tr-TR"/>
              </w:rPr>
              <w:t>İmalat (Gıda)</w:t>
            </w:r>
          </w:p>
        </w:tc>
        <w:tc>
          <w:tcPr>
            <w:tcW w:w="2977" w:type="dxa"/>
            <w:vAlign w:val="center"/>
          </w:tcPr>
          <w:p w14:paraId="08D0716A" w14:textId="7B853EA7" w:rsidR="00F4623A" w:rsidRPr="00624BB7" w:rsidRDefault="00737F8D" w:rsidP="0095659F">
            <w:pPr>
              <w:rPr>
                <w:lang w:val="tr-TR"/>
              </w:rPr>
            </w:pPr>
            <w:r>
              <w:rPr>
                <w:lang w:val="tr-TR"/>
              </w:rPr>
              <w:t>Muhasebe Uzmanı</w:t>
            </w:r>
          </w:p>
        </w:tc>
        <w:tc>
          <w:tcPr>
            <w:tcW w:w="3402" w:type="dxa"/>
            <w:vAlign w:val="center"/>
          </w:tcPr>
          <w:p w14:paraId="3F9B9C3E" w14:textId="095DADEB" w:rsidR="00F4623A" w:rsidRPr="00624BB7" w:rsidRDefault="00737F8D" w:rsidP="00AA69A1">
            <w:pPr>
              <w:rPr>
                <w:lang w:val="tr-TR"/>
              </w:rPr>
            </w:pPr>
            <w:r>
              <w:rPr>
                <w:lang w:val="tr-TR"/>
              </w:rPr>
              <w:t>Web Tasarımcısı</w:t>
            </w:r>
          </w:p>
        </w:tc>
      </w:tr>
      <w:tr w:rsidR="00F4623A" w:rsidRPr="00624BB7" w14:paraId="5461541B" w14:textId="77777777" w:rsidTr="004E15D1">
        <w:trPr>
          <w:trHeight w:val="962"/>
        </w:trPr>
        <w:tc>
          <w:tcPr>
            <w:tcW w:w="988" w:type="dxa"/>
            <w:vAlign w:val="center"/>
          </w:tcPr>
          <w:p w14:paraId="1DCA4906" w14:textId="05D5598A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6</w:t>
            </w:r>
          </w:p>
        </w:tc>
        <w:tc>
          <w:tcPr>
            <w:tcW w:w="3123" w:type="dxa"/>
            <w:vAlign w:val="center"/>
          </w:tcPr>
          <w:p w14:paraId="737BF79A" w14:textId="46B1CB19" w:rsidR="00F4623A" w:rsidRPr="00624BB7" w:rsidRDefault="00C5087D" w:rsidP="00AA69A1">
            <w:pPr>
              <w:rPr>
                <w:lang w:val="tr-TR"/>
              </w:rPr>
            </w:pPr>
            <w:r>
              <w:rPr>
                <w:lang w:val="tr-TR"/>
              </w:rPr>
              <w:t>Tekstil</w:t>
            </w:r>
          </w:p>
          <w:p w14:paraId="74602A31" w14:textId="5C70EE89" w:rsidR="00F4623A" w:rsidRPr="00624BB7" w:rsidRDefault="00F4623A" w:rsidP="00AA69A1">
            <w:pPr>
              <w:rPr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283F90CA" w14:textId="1E36E2AB" w:rsidR="00F4623A" w:rsidRPr="00624BB7" w:rsidRDefault="00610934" w:rsidP="00610934">
            <w:pPr>
              <w:rPr>
                <w:lang w:val="tr-TR"/>
              </w:rPr>
            </w:pPr>
            <w:r>
              <w:rPr>
                <w:lang w:val="tr-TR"/>
              </w:rPr>
              <w:t xml:space="preserve">Muhasebe Personeli </w:t>
            </w:r>
          </w:p>
        </w:tc>
        <w:tc>
          <w:tcPr>
            <w:tcW w:w="3402" w:type="dxa"/>
            <w:vAlign w:val="center"/>
          </w:tcPr>
          <w:p w14:paraId="29A259F2" w14:textId="0B004304" w:rsidR="00F4623A" w:rsidRPr="00624BB7" w:rsidRDefault="00610934" w:rsidP="00AA69A1">
            <w:pPr>
              <w:rPr>
                <w:lang w:val="tr-TR"/>
              </w:rPr>
            </w:pPr>
            <w:r>
              <w:rPr>
                <w:lang w:val="tr-TR"/>
              </w:rPr>
              <w:t>Modelist (Des</w:t>
            </w:r>
            <w:r w:rsidR="004E15D1">
              <w:rPr>
                <w:lang w:val="tr-TR"/>
              </w:rPr>
              <w:t>inat</w:t>
            </w:r>
            <w:r w:rsidR="009E79BB">
              <w:rPr>
                <w:lang w:val="tr-TR"/>
              </w:rPr>
              <w:t>ö</w:t>
            </w:r>
            <w:r w:rsidR="004E15D1">
              <w:rPr>
                <w:lang w:val="tr-TR"/>
              </w:rPr>
              <w:t>r</w:t>
            </w:r>
            <w:r>
              <w:rPr>
                <w:lang w:val="tr-TR"/>
              </w:rPr>
              <w:t>)</w:t>
            </w:r>
          </w:p>
        </w:tc>
      </w:tr>
      <w:tr w:rsidR="00F4623A" w:rsidRPr="00624BB7" w14:paraId="52D02A90" w14:textId="77777777" w:rsidTr="004E15D1">
        <w:trPr>
          <w:trHeight w:val="984"/>
        </w:trPr>
        <w:tc>
          <w:tcPr>
            <w:tcW w:w="988" w:type="dxa"/>
            <w:vAlign w:val="center"/>
          </w:tcPr>
          <w:p w14:paraId="265A31A1" w14:textId="69FC03AB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7</w:t>
            </w:r>
          </w:p>
        </w:tc>
        <w:tc>
          <w:tcPr>
            <w:tcW w:w="3123" w:type="dxa"/>
            <w:vAlign w:val="center"/>
          </w:tcPr>
          <w:p w14:paraId="6D2EADA0" w14:textId="37F99D04" w:rsidR="00F4623A" w:rsidRPr="00624BB7" w:rsidRDefault="00C5087D" w:rsidP="00AC0212">
            <w:pPr>
              <w:rPr>
                <w:lang w:val="tr-TR"/>
              </w:rPr>
            </w:pPr>
            <w:r>
              <w:rPr>
                <w:lang w:val="tr-TR"/>
              </w:rPr>
              <w:t>Hizmet (Sağlık)</w:t>
            </w:r>
          </w:p>
        </w:tc>
        <w:tc>
          <w:tcPr>
            <w:tcW w:w="2977" w:type="dxa"/>
            <w:vAlign w:val="center"/>
          </w:tcPr>
          <w:p w14:paraId="32C7BF8C" w14:textId="7EAF834C" w:rsidR="00737F8D" w:rsidRPr="00624BB7" w:rsidRDefault="00737F8D" w:rsidP="004E15D1">
            <w:pPr>
              <w:rPr>
                <w:lang w:val="tr-TR"/>
              </w:rPr>
            </w:pPr>
            <w:r>
              <w:rPr>
                <w:lang w:val="tr-TR"/>
              </w:rPr>
              <w:t xml:space="preserve">Müşteri İlişkileri </w:t>
            </w:r>
            <w:r w:rsidR="004E15D1">
              <w:rPr>
                <w:lang w:val="tr-TR"/>
              </w:rPr>
              <w:t>ve</w:t>
            </w:r>
            <w:r>
              <w:rPr>
                <w:lang w:val="tr-TR"/>
              </w:rPr>
              <w:t xml:space="preserve"> Pazarlama Personeli</w:t>
            </w:r>
          </w:p>
        </w:tc>
        <w:tc>
          <w:tcPr>
            <w:tcW w:w="3402" w:type="dxa"/>
            <w:vAlign w:val="center"/>
          </w:tcPr>
          <w:p w14:paraId="340C3168" w14:textId="1A7E3B6D" w:rsidR="00F4623A" w:rsidRPr="00624BB7" w:rsidRDefault="00737F8D" w:rsidP="00AA69A1">
            <w:pPr>
              <w:rPr>
                <w:lang w:val="tr-TR"/>
              </w:rPr>
            </w:pPr>
            <w:r>
              <w:rPr>
                <w:lang w:val="tr-TR"/>
              </w:rPr>
              <w:t>İş Sağlığı ve Güvenliği Uzmanı</w:t>
            </w:r>
          </w:p>
        </w:tc>
      </w:tr>
      <w:tr w:rsidR="00F4623A" w:rsidRPr="00624BB7" w14:paraId="08B1ADDD" w14:textId="77777777" w:rsidTr="004E15D1">
        <w:trPr>
          <w:trHeight w:val="996"/>
        </w:trPr>
        <w:tc>
          <w:tcPr>
            <w:tcW w:w="988" w:type="dxa"/>
            <w:vAlign w:val="center"/>
          </w:tcPr>
          <w:p w14:paraId="10E2E1B9" w14:textId="32DD6085" w:rsidR="00F4623A" w:rsidRPr="00624BB7" w:rsidRDefault="00F4623A" w:rsidP="00AA69A1">
            <w:pPr>
              <w:jc w:val="center"/>
              <w:rPr>
                <w:lang w:val="tr-TR"/>
              </w:rPr>
            </w:pPr>
            <w:r w:rsidRPr="00624BB7">
              <w:rPr>
                <w:lang w:val="tr-TR"/>
              </w:rPr>
              <w:t>2</w:t>
            </w:r>
            <w:r w:rsidR="00BD7885">
              <w:rPr>
                <w:lang w:val="tr-TR"/>
              </w:rPr>
              <w:t>8</w:t>
            </w:r>
          </w:p>
        </w:tc>
        <w:tc>
          <w:tcPr>
            <w:tcW w:w="3123" w:type="dxa"/>
            <w:vAlign w:val="center"/>
          </w:tcPr>
          <w:p w14:paraId="6AFA2197" w14:textId="7E0975C5" w:rsidR="00F4623A" w:rsidRPr="00624BB7" w:rsidRDefault="00C5087D" w:rsidP="00AC0212">
            <w:pPr>
              <w:rPr>
                <w:lang w:val="tr-TR"/>
              </w:rPr>
            </w:pPr>
            <w:r>
              <w:rPr>
                <w:lang w:val="tr-TR"/>
              </w:rPr>
              <w:t>Ayakkabı/Terlik</w:t>
            </w:r>
          </w:p>
        </w:tc>
        <w:tc>
          <w:tcPr>
            <w:tcW w:w="2977" w:type="dxa"/>
            <w:vAlign w:val="center"/>
          </w:tcPr>
          <w:p w14:paraId="18E77E37" w14:textId="1ADFD253" w:rsidR="00CB683B" w:rsidRPr="00624BB7" w:rsidRDefault="0045625E" w:rsidP="0095659F">
            <w:pPr>
              <w:rPr>
                <w:lang w:val="tr-TR"/>
              </w:rPr>
            </w:pPr>
            <w:r w:rsidRPr="0001241A">
              <w:rPr>
                <w:lang w:val="tr-TR"/>
              </w:rPr>
              <w:t>Üretim</w:t>
            </w:r>
            <w:r>
              <w:rPr>
                <w:lang w:val="tr-TR"/>
              </w:rPr>
              <w:t xml:space="preserve"> </w:t>
            </w:r>
            <w:r w:rsidRPr="0001241A">
              <w:rPr>
                <w:lang w:val="tr-TR"/>
              </w:rPr>
              <w:t>(</w:t>
            </w:r>
            <w:r>
              <w:rPr>
                <w:lang w:val="tr-TR"/>
              </w:rPr>
              <w:t>İşçi)</w:t>
            </w:r>
          </w:p>
        </w:tc>
        <w:tc>
          <w:tcPr>
            <w:tcW w:w="3402" w:type="dxa"/>
            <w:vAlign w:val="center"/>
          </w:tcPr>
          <w:p w14:paraId="03E1CE3D" w14:textId="545D35D0" w:rsidR="00F4623A" w:rsidRPr="00624BB7" w:rsidRDefault="00B330CD" w:rsidP="00AA69A1">
            <w:pPr>
              <w:rPr>
                <w:lang w:val="tr-TR"/>
              </w:rPr>
            </w:pPr>
            <w:r w:rsidRPr="0001241A">
              <w:rPr>
                <w:lang w:val="tr-TR"/>
              </w:rPr>
              <w:t>Üretim</w:t>
            </w:r>
            <w:r>
              <w:rPr>
                <w:lang w:val="tr-TR"/>
              </w:rPr>
              <w:t xml:space="preserve"> </w:t>
            </w:r>
            <w:r w:rsidRPr="0001241A">
              <w:rPr>
                <w:lang w:val="tr-TR"/>
              </w:rPr>
              <w:t>(</w:t>
            </w:r>
            <w:r w:rsidR="0045625E">
              <w:rPr>
                <w:lang w:val="tr-TR"/>
              </w:rPr>
              <w:t>İ</w:t>
            </w:r>
            <w:r>
              <w:rPr>
                <w:lang w:val="tr-TR"/>
              </w:rPr>
              <w:t>şçi</w:t>
            </w:r>
            <w:r w:rsidR="0045625E">
              <w:rPr>
                <w:lang w:val="tr-TR"/>
              </w:rPr>
              <w:t>)</w:t>
            </w:r>
          </w:p>
        </w:tc>
      </w:tr>
      <w:tr w:rsidR="00F4623A" w:rsidRPr="00624BB7" w14:paraId="7C454569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60A60918" w14:textId="51453042" w:rsidR="00F4623A" w:rsidRPr="00624BB7" w:rsidRDefault="004E15D1" w:rsidP="00AA69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2</w:t>
            </w:r>
            <w:r w:rsidR="00BD7885">
              <w:rPr>
                <w:lang w:val="tr-TR"/>
              </w:rPr>
              <w:t>9</w:t>
            </w:r>
          </w:p>
        </w:tc>
        <w:tc>
          <w:tcPr>
            <w:tcW w:w="3123" w:type="dxa"/>
            <w:vAlign w:val="center"/>
          </w:tcPr>
          <w:p w14:paraId="5CB7CDBC" w14:textId="4BF8062B" w:rsidR="00CB683B" w:rsidRPr="00624BB7" w:rsidRDefault="00C5087D" w:rsidP="00AC0212">
            <w:pPr>
              <w:rPr>
                <w:lang w:val="tr-TR"/>
              </w:rPr>
            </w:pPr>
            <w:r>
              <w:rPr>
                <w:lang w:val="tr-TR"/>
              </w:rPr>
              <w:t>İmalat (Sağlık)</w:t>
            </w:r>
          </w:p>
        </w:tc>
        <w:tc>
          <w:tcPr>
            <w:tcW w:w="2977" w:type="dxa"/>
            <w:vAlign w:val="center"/>
          </w:tcPr>
          <w:p w14:paraId="125C9458" w14:textId="0BD92A79" w:rsidR="00F4623A" w:rsidRPr="00624BB7" w:rsidRDefault="004E15D1" w:rsidP="0095659F">
            <w:pPr>
              <w:rPr>
                <w:lang w:val="tr-TR"/>
              </w:rPr>
            </w:pPr>
            <w:r>
              <w:rPr>
                <w:lang w:val="tr-TR"/>
              </w:rPr>
              <w:t>İhracat</w:t>
            </w:r>
            <w:r w:rsidR="00CB683B">
              <w:rPr>
                <w:lang w:val="tr-TR"/>
              </w:rPr>
              <w:t xml:space="preserve"> Pazarlama ve Satış Personeli</w:t>
            </w:r>
          </w:p>
        </w:tc>
        <w:tc>
          <w:tcPr>
            <w:tcW w:w="3402" w:type="dxa"/>
            <w:vAlign w:val="center"/>
          </w:tcPr>
          <w:p w14:paraId="04B3AECB" w14:textId="213FCADF" w:rsidR="00CB683B" w:rsidRPr="00624BB7" w:rsidRDefault="004E15D1" w:rsidP="0045625E">
            <w:pPr>
              <w:rPr>
                <w:lang w:val="tr-TR"/>
              </w:rPr>
            </w:pPr>
            <w:r>
              <w:rPr>
                <w:lang w:val="tr-TR"/>
              </w:rPr>
              <w:t xml:space="preserve">İhracat </w:t>
            </w:r>
            <w:r w:rsidR="00CB683B">
              <w:rPr>
                <w:lang w:val="tr-TR"/>
              </w:rPr>
              <w:t xml:space="preserve">Pazarlama ve Satış Personeli </w:t>
            </w:r>
          </w:p>
        </w:tc>
      </w:tr>
      <w:tr w:rsidR="00BD7885" w:rsidRPr="00624BB7" w14:paraId="41A3901A" w14:textId="77777777" w:rsidTr="00BD7885">
        <w:trPr>
          <w:trHeight w:val="981"/>
        </w:trPr>
        <w:tc>
          <w:tcPr>
            <w:tcW w:w="988" w:type="dxa"/>
            <w:vAlign w:val="center"/>
          </w:tcPr>
          <w:p w14:paraId="6124576C" w14:textId="2599C855" w:rsidR="00BD7885" w:rsidRDefault="00BD7885" w:rsidP="00BD7885">
            <w:pPr>
              <w:jc w:val="center"/>
            </w:pPr>
            <w:r>
              <w:t>30</w:t>
            </w:r>
          </w:p>
        </w:tc>
        <w:tc>
          <w:tcPr>
            <w:tcW w:w="3123" w:type="dxa"/>
            <w:vAlign w:val="center"/>
          </w:tcPr>
          <w:p w14:paraId="4A3AACFD" w14:textId="3975ECF6" w:rsidR="00BD7885" w:rsidRDefault="00BD7885" w:rsidP="00BD7885">
            <w:proofErr w:type="spellStart"/>
            <w:r>
              <w:t>Lojistik</w:t>
            </w:r>
            <w:proofErr w:type="spellEnd"/>
          </w:p>
        </w:tc>
        <w:tc>
          <w:tcPr>
            <w:tcW w:w="2977" w:type="dxa"/>
            <w:vAlign w:val="center"/>
          </w:tcPr>
          <w:p w14:paraId="480B4F2F" w14:textId="5D6D28BE" w:rsidR="00BD7885" w:rsidRDefault="00BD7885" w:rsidP="00BD7885">
            <w:proofErr w:type="spellStart"/>
            <w:r>
              <w:t>Dış</w:t>
            </w:r>
            <w:proofErr w:type="spellEnd"/>
            <w:r>
              <w:t xml:space="preserve"> Ticaret </w:t>
            </w:r>
            <w:proofErr w:type="spellStart"/>
            <w:r>
              <w:t>Uzmanı</w:t>
            </w:r>
            <w:proofErr w:type="spellEnd"/>
          </w:p>
        </w:tc>
        <w:tc>
          <w:tcPr>
            <w:tcW w:w="3402" w:type="dxa"/>
            <w:vAlign w:val="center"/>
          </w:tcPr>
          <w:p w14:paraId="74E99FC7" w14:textId="3FC0E0EF" w:rsidR="00BD7885" w:rsidRDefault="00BD7885" w:rsidP="00BD7885">
            <w:r>
              <w:t>Operasyon (</w:t>
            </w:r>
            <w:proofErr w:type="spellStart"/>
            <w:r>
              <w:t>Lojistik</w:t>
            </w:r>
            <w:proofErr w:type="spellEnd"/>
            <w:r>
              <w:t>)</w:t>
            </w:r>
          </w:p>
        </w:tc>
      </w:tr>
    </w:tbl>
    <w:p w14:paraId="72D0D74B" w14:textId="77777777" w:rsidR="00ED506B" w:rsidRPr="00624BB7" w:rsidRDefault="00ED506B" w:rsidP="00ED506B"/>
    <w:p w14:paraId="60520C51" w14:textId="77777777" w:rsidR="00737F8D" w:rsidRPr="00624BB7" w:rsidRDefault="00737F8D" w:rsidP="00610934">
      <w:pPr>
        <w:tabs>
          <w:tab w:val="left" w:pos="1995"/>
        </w:tabs>
        <w:rPr>
          <w:b/>
          <w:bCs/>
        </w:rPr>
      </w:pPr>
    </w:p>
    <w:sectPr w:rsidR="00737F8D" w:rsidRPr="00624BB7" w:rsidSect="004E15D1">
      <w:headerReference w:type="even" r:id="rId10"/>
      <w:headerReference w:type="default" r:id="rId11"/>
      <w:headerReference w:type="first" r:id="rId12"/>
      <w:pgSz w:w="11906" w:h="16838"/>
      <w:pgMar w:top="2127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4F915" w14:textId="77777777" w:rsidR="00521EFE" w:rsidRDefault="00521EFE" w:rsidP="00EA6B62">
      <w:pPr>
        <w:spacing w:after="0" w:line="240" w:lineRule="auto"/>
      </w:pPr>
      <w:r>
        <w:separator/>
      </w:r>
    </w:p>
  </w:endnote>
  <w:endnote w:type="continuationSeparator" w:id="0">
    <w:p w14:paraId="0D34581C" w14:textId="77777777" w:rsidR="00521EFE" w:rsidRDefault="00521EFE" w:rsidP="00EA6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F4CD5" w14:textId="77777777" w:rsidR="00521EFE" w:rsidRDefault="00521EFE" w:rsidP="00EA6B62">
      <w:pPr>
        <w:spacing w:after="0" w:line="240" w:lineRule="auto"/>
      </w:pPr>
      <w:r>
        <w:separator/>
      </w:r>
    </w:p>
  </w:footnote>
  <w:footnote w:type="continuationSeparator" w:id="0">
    <w:p w14:paraId="022D4B89" w14:textId="77777777" w:rsidR="00521EFE" w:rsidRDefault="00521EFE" w:rsidP="00EA6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512A0" w14:textId="2395E765" w:rsidR="00EA6B62" w:rsidRDefault="00521EFE">
    <w:pPr>
      <w:pStyle w:val="stBilgi"/>
    </w:pPr>
    <w:r>
      <w:rPr>
        <w:noProof/>
      </w:rPr>
      <w:pict w14:anchorId="48DAD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7" o:spid="_x0000_s2059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MZ_GIZ_GT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CBE98" w14:textId="0F6FFAEA" w:rsidR="00EA6B62" w:rsidRDefault="00521EFE">
    <w:pPr>
      <w:pStyle w:val="stBilgi"/>
    </w:pPr>
    <w:r>
      <w:rPr>
        <w:noProof/>
      </w:rPr>
      <w:pict w14:anchorId="55F98D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8" o:spid="_x0000_s2060" type="#_x0000_t75" style="position:absolute;margin-left:-70.95pt;margin-top:-117.5pt;width:595.2pt;height:841.9pt;z-index:-251656192;mso-position-horizontal-relative:margin;mso-position-vertical-relative:margin" o:allowincell="f">
          <v:imagedata r:id="rId1" o:title="BMZ_GIZ_GT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F46C1" w14:textId="1482FF91" w:rsidR="00EA6B62" w:rsidRDefault="00521EFE">
    <w:pPr>
      <w:pStyle w:val="stBilgi"/>
    </w:pPr>
    <w:r>
      <w:rPr>
        <w:noProof/>
      </w:rPr>
      <w:pict w14:anchorId="009307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6" o:spid="_x0000_s2058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MZ_GIZ_GT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B044E"/>
    <w:multiLevelType w:val="hybridMultilevel"/>
    <w:tmpl w:val="84A6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bAwMbS0tDCytDRX0lEKTi0uzszPAykwrAUA0qzVIywAAAA="/>
  </w:docVars>
  <w:rsids>
    <w:rsidRoot w:val="00EA6B62"/>
    <w:rsid w:val="0001241A"/>
    <w:rsid w:val="00022D5D"/>
    <w:rsid w:val="000D1C40"/>
    <w:rsid w:val="001952ED"/>
    <w:rsid w:val="001D7EF7"/>
    <w:rsid w:val="0025683D"/>
    <w:rsid w:val="00302318"/>
    <w:rsid w:val="003D534B"/>
    <w:rsid w:val="003E61B2"/>
    <w:rsid w:val="00401832"/>
    <w:rsid w:val="00410BE4"/>
    <w:rsid w:val="00415545"/>
    <w:rsid w:val="00456239"/>
    <w:rsid w:val="0045625E"/>
    <w:rsid w:val="00470CA4"/>
    <w:rsid w:val="00475C1B"/>
    <w:rsid w:val="004E15D1"/>
    <w:rsid w:val="00521EFE"/>
    <w:rsid w:val="00564937"/>
    <w:rsid w:val="006046DE"/>
    <w:rsid w:val="00610934"/>
    <w:rsid w:val="00624BB7"/>
    <w:rsid w:val="00625D40"/>
    <w:rsid w:val="0070058B"/>
    <w:rsid w:val="00737F8D"/>
    <w:rsid w:val="007773F2"/>
    <w:rsid w:val="007B3434"/>
    <w:rsid w:val="007F252F"/>
    <w:rsid w:val="0095659F"/>
    <w:rsid w:val="0099199F"/>
    <w:rsid w:val="00992838"/>
    <w:rsid w:val="009E79BB"/>
    <w:rsid w:val="00A9148B"/>
    <w:rsid w:val="00AA69A1"/>
    <w:rsid w:val="00AC0212"/>
    <w:rsid w:val="00AC3C19"/>
    <w:rsid w:val="00AD61F3"/>
    <w:rsid w:val="00B330CD"/>
    <w:rsid w:val="00B46E11"/>
    <w:rsid w:val="00B53105"/>
    <w:rsid w:val="00BA0931"/>
    <w:rsid w:val="00BA7CCF"/>
    <w:rsid w:val="00BD7885"/>
    <w:rsid w:val="00BE5590"/>
    <w:rsid w:val="00C5087D"/>
    <w:rsid w:val="00C611DD"/>
    <w:rsid w:val="00CB683B"/>
    <w:rsid w:val="00E82021"/>
    <w:rsid w:val="00EA6B62"/>
    <w:rsid w:val="00ED506B"/>
    <w:rsid w:val="00F051E1"/>
    <w:rsid w:val="00F07D33"/>
    <w:rsid w:val="00F13A92"/>
    <w:rsid w:val="00F378B0"/>
    <w:rsid w:val="00F4623A"/>
    <w:rsid w:val="00F7039E"/>
    <w:rsid w:val="00FC0E52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395265DE"/>
  <w15:chartTrackingRefBased/>
  <w15:docId w15:val="{C0F7BDB9-8B2A-4A18-BB05-D62ED674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06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6B62"/>
  </w:style>
  <w:style w:type="paragraph" w:styleId="AltBilgi">
    <w:name w:val="footer"/>
    <w:basedOn w:val="Normal"/>
    <w:link w:val="Al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6B62"/>
  </w:style>
  <w:style w:type="paragraph" w:styleId="ListeParagraf">
    <w:name w:val="List Paragraph"/>
    <w:basedOn w:val="Normal"/>
    <w:uiPriority w:val="34"/>
    <w:qFormat/>
    <w:rsid w:val="00AD61F3"/>
    <w:pPr>
      <w:ind w:left="720"/>
      <w:contextualSpacing/>
    </w:pPr>
  </w:style>
  <w:style w:type="table" w:styleId="TabloKlavuzu">
    <w:name w:val="Table Grid"/>
    <w:basedOn w:val="NormalTablo"/>
    <w:uiPriority w:val="39"/>
    <w:rsid w:val="00AD61F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AD61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 xmlns="ecd66d33-aa69-4b53-ae03-72f0b85e19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E63173FE7C641B44752D79D860783" ma:contentTypeVersion="13" ma:contentTypeDescription="Create a new document." ma:contentTypeScope="" ma:versionID="bdba5d3e87f5fd87f23fd34cd02826f1">
  <xsd:schema xmlns:xsd="http://www.w3.org/2001/XMLSchema" xmlns:xs="http://www.w3.org/2001/XMLSchema" xmlns:p="http://schemas.microsoft.com/office/2006/metadata/properties" xmlns:ns2="ecd66d33-aa69-4b53-ae03-72f0b85e1988" xmlns:ns3="6e8c4e52-5c43-48c5-9b54-3fe89d41d233" targetNamespace="http://schemas.microsoft.com/office/2006/metadata/properties" ma:root="true" ma:fieldsID="daf07a2d2c8cce07f914aaf0758e8dfb" ns2:_="" ns3:_="">
    <xsd:import namespace="ecd66d33-aa69-4b53-ae03-72f0b85e1988"/>
    <xsd:import namespace="6e8c4e52-5c43-48c5-9b54-3fe89d41d2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um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66d33-aa69-4b53-ae03-72f0b85e1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um" ma:index="18" nillable="true" ma:displayName="Datum" ma:format="DateOnly" ma:internalName="Datum">
      <xsd:simpleType>
        <xsd:restriction base="dms:DateTim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4e52-5c43-48c5-9b54-3fe89d41d23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DBDE0E-0C8C-4048-903C-C01A0FAAE060}">
  <ds:schemaRefs>
    <ds:schemaRef ds:uri="http://schemas.microsoft.com/office/2006/metadata/properties"/>
    <ds:schemaRef ds:uri="http://schemas.microsoft.com/office/infopath/2007/PartnerControls"/>
    <ds:schemaRef ds:uri="ecd66d33-aa69-4b53-ae03-72f0b85e1988"/>
  </ds:schemaRefs>
</ds:datastoreItem>
</file>

<file path=customXml/itemProps2.xml><?xml version="1.0" encoding="utf-8"?>
<ds:datastoreItem xmlns:ds="http://schemas.openxmlformats.org/officeDocument/2006/customXml" ds:itemID="{163731B4-FAA3-4AA5-9570-89F6613D96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534102-88BB-4857-BB22-961EFF750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66d33-aa69-4b53-ae03-72f0b85e1988"/>
    <ds:schemaRef ds:uri="6e8c4e52-5c43-48c5-9b54-3fe89d41d2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ç gürel</dc:creator>
  <cp:keywords/>
  <dc:description/>
  <cp:lastModifiedBy>Erhan Kahraman</cp:lastModifiedBy>
  <cp:revision>13</cp:revision>
  <dcterms:created xsi:type="dcterms:W3CDTF">2021-05-07T12:16:00Z</dcterms:created>
  <dcterms:modified xsi:type="dcterms:W3CDTF">2021-05-3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E63173FE7C641B44752D79D860783</vt:lpwstr>
  </property>
</Properties>
</file>